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253C3F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Oak Creek Club Homeowners Association</w:t>
      </w:r>
    </w:p>
    <w:p w14:paraId="6A853B70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14505 Mary Bowie Parkway</w:t>
      </w:r>
    </w:p>
    <w:p w14:paraId="14462FF3" w14:textId="77777777" w:rsidR="00AF6EDA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Upper Marlboro MD, 20774</w:t>
      </w:r>
    </w:p>
    <w:p w14:paraId="63AA4535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</w:p>
    <w:p w14:paraId="162DEA7B" w14:textId="047DD389" w:rsidR="00AF6EDA" w:rsidRPr="008E6ED4" w:rsidRDefault="00AF6EDA" w:rsidP="00AF6EDA">
      <w:pPr>
        <w:pStyle w:val="NoSpacing"/>
        <w:jc w:val="center"/>
        <w:rPr>
          <w:b/>
          <w:bCs/>
          <w:sz w:val="24"/>
          <w:szCs w:val="24"/>
        </w:rPr>
      </w:pPr>
      <w:r w:rsidRPr="008E6ED4">
        <w:rPr>
          <w:b/>
          <w:bCs/>
          <w:sz w:val="24"/>
          <w:szCs w:val="24"/>
        </w:rPr>
        <w:t xml:space="preserve">Facilities Committee </w:t>
      </w:r>
      <w:r w:rsidR="005D4925">
        <w:rPr>
          <w:b/>
          <w:bCs/>
          <w:sz w:val="24"/>
          <w:szCs w:val="24"/>
        </w:rPr>
        <w:t xml:space="preserve">Special </w:t>
      </w:r>
      <w:r w:rsidRPr="008E6ED4">
        <w:rPr>
          <w:b/>
          <w:bCs/>
          <w:sz w:val="24"/>
          <w:szCs w:val="24"/>
        </w:rPr>
        <w:t>Meeting Agenda</w:t>
      </w:r>
    </w:p>
    <w:p w14:paraId="534E0C7B" w14:textId="612362A6" w:rsidR="00E539B3" w:rsidRPr="008E6ED4" w:rsidRDefault="00AF6EDA" w:rsidP="00E539B3">
      <w:pPr>
        <w:pStyle w:val="NoSpacing"/>
        <w:jc w:val="center"/>
        <w:rPr>
          <w:b/>
          <w:bCs/>
          <w:sz w:val="24"/>
          <w:szCs w:val="24"/>
        </w:rPr>
      </w:pPr>
      <w:r w:rsidRPr="008E6ED4">
        <w:rPr>
          <w:b/>
          <w:bCs/>
          <w:sz w:val="24"/>
          <w:szCs w:val="24"/>
        </w:rPr>
        <w:t xml:space="preserve"> </w:t>
      </w:r>
      <w:r w:rsidR="005B203E">
        <w:rPr>
          <w:b/>
          <w:bCs/>
          <w:sz w:val="24"/>
          <w:szCs w:val="24"/>
        </w:rPr>
        <w:t>Wednesday October 9</w:t>
      </w:r>
      <w:r w:rsidR="00E539B3">
        <w:rPr>
          <w:b/>
          <w:bCs/>
          <w:sz w:val="24"/>
          <w:szCs w:val="24"/>
        </w:rPr>
        <w:t>, 2024</w:t>
      </w:r>
      <w:r w:rsidR="00E539B3" w:rsidRPr="008E6ED4">
        <w:rPr>
          <w:b/>
          <w:bCs/>
          <w:sz w:val="24"/>
          <w:szCs w:val="24"/>
        </w:rPr>
        <w:t>, @ 6:30 pm</w:t>
      </w:r>
    </w:p>
    <w:p w14:paraId="7441B754" w14:textId="77777777" w:rsidR="00E539B3" w:rsidRPr="008E6ED4" w:rsidRDefault="00E539B3" w:rsidP="00E539B3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**Virtual***</w:t>
      </w:r>
    </w:p>
    <w:p w14:paraId="1A096F14" w14:textId="1822F9E5" w:rsidR="00AF6EDA" w:rsidRPr="00D01214" w:rsidRDefault="00AF6EDA" w:rsidP="00E539B3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76F70D15" w14:textId="258C5E43" w:rsidR="00AF6EDA" w:rsidRPr="00D01214" w:rsidRDefault="00AF6EDA" w:rsidP="00AF6EDA">
      <w:pPr>
        <w:pStyle w:val="NoSpacing"/>
        <w:rPr>
          <w:sz w:val="24"/>
          <w:szCs w:val="24"/>
        </w:rPr>
      </w:pPr>
      <w:r w:rsidRPr="00D01214">
        <w:rPr>
          <w:sz w:val="24"/>
          <w:szCs w:val="24"/>
        </w:rPr>
        <w:t>Call To Order</w:t>
      </w:r>
    </w:p>
    <w:p w14:paraId="7EBDCF05" w14:textId="77777777" w:rsidR="00AF6EDA" w:rsidRPr="00D01214" w:rsidRDefault="00AF6EDA" w:rsidP="00AF6EDA">
      <w:pPr>
        <w:pStyle w:val="NoSpacing"/>
        <w:rPr>
          <w:sz w:val="24"/>
          <w:szCs w:val="24"/>
        </w:rPr>
      </w:pPr>
    </w:p>
    <w:p w14:paraId="52BBDE56" w14:textId="18B495D5" w:rsidR="00AF6EDA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 w:rsidRPr="00D01214">
        <w:rPr>
          <w:b/>
          <w:bCs/>
          <w:sz w:val="24"/>
          <w:szCs w:val="24"/>
          <w:u w:val="single"/>
        </w:rPr>
        <w:t>Establish Minute Taker:</w:t>
      </w:r>
      <w:r>
        <w:rPr>
          <w:b/>
          <w:bCs/>
          <w:sz w:val="24"/>
          <w:szCs w:val="24"/>
          <w:u w:val="single"/>
        </w:rPr>
        <w:t xml:space="preserve"> </w:t>
      </w:r>
      <w:r w:rsidR="00E539B3">
        <w:rPr>
          <w:b/>
          <w:bCs/>
          <w:sz w:val="24"/>
          <w:szCs w:val="24"/>
          <w:u w:val="single"/>
        </w:rPr>
        <w:t xml:space="preserve"> </w:t>
      </w:r>
      <w:r>
        <w:rPr>
          <w:b/>
          <w:bCs/>
          <w:sz w:val="24"/>
          <w:szCs w:val="24"/>
          <w:u w:val="single"/>
        </w:rPr>
        <w:t>Secretary</w:t>
      </w:r>
    </w:p>
    <w:p w14:paraId="422F695B" w14:textId="77777777" w:rsidR="0067100D" w:rsidRDefault="0067100D" w:rsidP="00AF6EDA">
      <w:pPr>
        <w:pStyle w:val="NoSpacing"/>
        <w:rPr>
          <w:b/>
          <w:bCs/>
          <w:sz w:val="24"/>
          <w:szCs w:val="24"/>
          <w:u w:val="single"/>
        </w:rPr>
      </w:pPr>
    </w:p>
    <w:p w14:paraId="7D5C6E5C" w14:textId="1415279A" w:rsidR="0067100D" w:rsidRDefault="0067100D" w:rsidP="00AF6EDA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pprove Meeting Agenda</w:t>
      </w:r>
    </w:p>
    <w:p w14:paraId="69F81781" w14:textId="77777777" w:rsidR="00875A4C" w:rsidRDefault="00875A4C" w:rsidP="00AF6EDA">
      <w:pPr>
        <w:pStyle w:val="NoSpacing"/>
        <w:rPr>
          <w:b/>
          <w:bCs/>
          <w:sz w:val="24"/>
          <w:szCs w:val="24"/>
          <w:u w:val="single"/>
        </w:rPr>
      </w:pPr>
    </w:p>
    <w:p w14:paraId="4272A384" w14:textId="77777777" w:rsidR="00875A4C" w:rsidRDefault="00875A4C" w:rsidP="00AF6EDA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pprove Meeting Minutes</w:t>
      </w:r>
    </w:p>
    <w:p w14:paraId="4371648D" w14:textId="779EA8F0" w:rsidR="00875A4C" w:rsidRPr="00875A4C" w:rsidRDefault="005B203E" w:rsidP="00AF6EDA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September 26, </w:t>
      </w:r>
      <w:r w:rsidR="00875A4C" w:rsidRPr="00875A4C">
        <w:rPr>
          <w:sz w:val="24"/>
          <w:szCs w:val="24"/>
        </w:rPr>
        <w:t>2024 minutes</w:t>
      </w:r>
    </w:p>
    <w:p w14:paraId="0C4D7C43" w14:textId="77777777" w:rsidR="00AF6EDA" w:rsidRPr="00D01214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</w:p>
    <w:p w14:paraId="13A4C2DA" w14:textId="77777777" w:rsidR="00AF6EDA" w:rsidRDefault="00AF6EDA" w:rsidP="00AF6EDA">
      <w:pPr>
        <w:pStyle w:val="NoSpacing"/>
        <w:rPr>
          <w:sz w:val="24"/>
          <w:szCs w:val="24"/>
        </w:rPr>
      </w:pPr>
      <w:r w:rsidRPr="00D01214">
        <w:rPr>
          <w:b/>
          <w:bCs/>
          <w:sz w:val="24"/>
          <w:szCs w:val="24"/>
          <w:u w:val="single"/>
        </w:rPr>
        <w:t xml:space="preserve">Resident Forum: </w:t>
      </w:r>
      <w:r>
        <w:rPr>
          <w:b/>
          <w:bCs/>
          <w:sz w:val="24"/>
          <w:szCs w:val="24"/>
          <w:u w:val="single"/>
        </w:rPr>
        <w:t xml:space="preserve"> </w:t>
      </w:r>
      <w:r>
        <w:rPr>
          <w:sz w:val="24"/>
          <w:szCs w:val="24"/>
        </w:rPr>
        <w:t>25 minutes</w:t>
      </w:r>
    </w:p>
    <w:p w14:paraId="669A51D3" w14:textId="6B466B59" w:rsidR="00AF6EDA" w:rsidRDefault="00AF6EDA" w:rsidP="00AF6EDA">
      <w:pPr>
        <w:pStyle w:val="NoSpacing"/>
        <w:rPr>
          <w:sz w:val="24"/>
          <w:szCs w:val="24"/>
        </w:rPr>
      </w:pPr>
    </w:p>
    <w:p w14:paraId="4941EC03" w14:textId="77777777" w:rsidR="00AF6EDA" w:rsidRPr="00E4391D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Old Business</w:t>
      </w:r>
      <w:r w:rsidRPr="00E4391D">
        <w:rPr>
          <w:b/>
          <w:bCs/>
          <w:sz w:val="24"/>
          <w:szCs w:val="24"/>
          <w:u w:val="single"/>
        </w:rPr>
        <w:t>:</w:t>
      </w:r>
    </w:p>
    <w:p w14:paraId="3192B97C" w14:textId="3762116D" w:rsidR="00CD3C17" w:rsidRPr="005B203E" w:rsidRDefault="00CD3C17" w:rsidP="00CD3C17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Tennis &amp; Swim Center renovation </w:t>
      </w:r>
      <w:r w:rsidR="003935C0">
        <w:rPr>
          <w:sz w:val="24"/>
          <w:szCs w:val="24"/>
        </w:rPr>
        <w:t xml:space="preserve">open </w:t>
      </w:r>
      <w:r w:rsidR="005B203E">
        <w:rPr>
          <w:sz w:val="24"/>
          <w:szCs w:val="24"/>
        </w:rPr>
        <w:t>issues</w:t>
      </w:r>
    </w:p>
    <w:p w14:paraId="1AFAB3A2" w14:textId="3582D789" w:rsidR="005B203E" w:rsidRDefault="005B203E" w:rsidP="005B203E">
      <w:pPr>
        <w:pStyle w:val="NoSpacing"/>
        <w:numPr>
          <w:ilvl w:val="1"/>
          <w:numId w:val="1"/>
        </w:numPr>
        <w:rPr>
          <w:sz w:val="24"/>
          <w:szCs w:val="24"/>
        </w:rPr>
      </w:pPr>
      <w:r w:rsidRPr="005B203E">
        <w:rPr>
          <w:sz w:val="24"/>
          <w:szCs w:val="24"/>
        </w:rPr>
        <w:t>Custom textile runner – projected delivery mid-November</w:t>
      </w:r>
    </w:p>
    <w:p w14:paraId="4805E405" w14:textId="6649BA52" w:rsidR="007B56B0" w:rsidRPr="005B203E" w:rsidRDefault="007B56B0" w:rsidP="005B203E">
      <w:pPr>
        <w:pStyle w:val="NoSpacing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alk off mats (2) needed</w:t>
      </w:r>
    </w:p>
    <w:p w14:paraId="43009AFA" w14:textId="63197235" w:rsidR="00CD3C17" w:rsidRPr="007B56B0" w:rsidRDefault="00CD3C17" w:rsidP="00AF6EDA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Tennis &amp; Swin Center Open House Event</w:t>
      </w:r>
      <w:r w:rsidR="005B203E">
        <w:rPr>
          <w:sz w:val="24"/>
          <w:szCs w:val="24"/>
        </w:rPr>
        <w:t xml:space="preserve"> update</w:t>
      </w:r>
    </w:p>
    <w:p w14:paraId="12E5D2FF" w14:textId="77777777" w:rsidR="00AF6EDA" w:rsidRPr="00E6627F" w:rsidRDefault="00AF6EDA" w:rsidP="00AF6EDA">
      <w:pPr>
        <w:pStyle w:val="NoSpacing"/>
        <w:ind w:left="720"/>
        <w:rPr>
          <w:sz w:val="24"/>
          <w:szCs w:val="24"/>
        </w:rPr>
      </w:pPr>
    </w:p>
    <w:p w14:paraId="15DC3637" w14:textId="77777777" w:rsidR="00AF6EDA" w:rsidRPr="009E1AFE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 w:rsidRPr="009E1AFE">
        <w:rPr>
          <w:b/>
          <w:bCs/>
          <w:sz w:val="24"/>
          <w:szCs w:val="24"/>
          <w:u w:val="single"/>
        </w:rPr>
        <w:t xml:space="preserve">New Business: </w:t>
      </w:r>
    </w:p>
    <w:p w14:paraId="0B073269" w14:textId="77777777" w:rsidR="0089493D" w:rsidRDefault="0089493D" w:rsidP="0089493D">
      <w:pPr>
        <w:pStyle w:val="ListParagraph"/>
        <w:spacing w:after="0"/>
        <w:ind w:left="0"/>
        <w:rPr>
          <w:rFonts w:cstheme="minorHAnsi"/>
          <w:sz w:val="24"/>
          <w:szCs w:val="24"/>
        </w:rPr>
      </w:pPr>
    </w:p>
    <w:p w14:paraId="15BF788F" w14:textId="77777777" w:rsidR="005B120E" w:rsidRDefault="0089493D" w:rsidP="005B120E">
      <w:pPr>
        <w:pStyle w:val="ListParagraph"/>
        <w:spacing w:after="0"/>
        <w:ind w:left="0"/>
        <w:rPr>
          <w:rFonts w:cstheme="minorHAnsi"/>
          <w:b/>
          <w:bCs/>
          <w:sz w:val="24"/>
          <w:szCs w:val="24"/>
          <w:u w:val="single"/>
        </w:rPr>
      </w:pPr>
      <w:r w:rsidRPr="00302D01">
        <w:rPr>
          <w:rFonts w:cstheme="minorHAnsi"/>
          <w:b/>
          <w:bCs/>
          <w:sz w:val="24"/>
          <w:szCs w:val="24"/>
          <w:u w:val="single"/>
        </w:rPr>
        <w:t>Announcements:</w:t>
      </w:r>
    </w:p>
    <w:p w14:paraId="6F5BA6AE" w14:textId="1F6EAEEB" w:rsidR="006F0664" w:rsidRDefault="006F0664" w:rsidP="006F0664">
      <w:pPr>
        <w:pStyle w:val="ListParagraph"/>
        <w:numPr>
          <w:ilvl w:val="0"/>
          <w:numId w:val="3"/>
        </w:numPr>
        <w:spacing w:after="0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 xml:space="preserve">Regularly </w:t>
      </w:r>
      <w:r w:rsidR="00875A4C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cheduled monthly Facilities Committee Meeting – </w:t>
      </w:r>
      <w:r w:rsidR="00AB5894">
        <w:rPr>
          <w:rFonts w:cstheme="minorHAnsi"/>
          <w:sz w:val="24"/>
          <w:szCs w:val="24"/>
        </w:rPr>
        <w:t>October</w:t>
      </w:r>
      <w:r w:rsidR="00875A4C">
        <w:rPr>
          <w:rFonts w:cstheme="minorHAnsi"/>
          <w:sz w:val="24"/>
          <w:szCs w:val="24"/>
        </w:rPr>
        <w:t xml:space="preserve"> 2</w:t>
      </w:r>
      <w:r w:rsidR="00484567">
        <w:rPr>
          <w:rFonts w:cstheme="minorHAnsi"/>
          <w:sz w:val="24"/>
          <w:szCs w:val="24"/>
        </w:rPr>
        <w:t>4</w:t>
      </w:r>
      <w:r>
        <w:rPr>
          <w:rFonts w:cstheme="minorHAnsi"/>
          <w:sz w:val="24"/>
          <w:szCs w:val="24"/>
        </w:rPr>
        <w:t>, 2024</w:t>
      </w:r>
      <w:r w:rsidR="00900127">
        <w:rPr>
          <w:rFonts w:cstheme="minorHAnsi"/>
          <w:sz w:val="24"/>
          <w:szCs w:val="24"/>
        </w:rPr>
        <w:t>, 6:30 p.m., in-person at Tennis &amp; Swim Center</w:t>
      </w:r>
    </w:p>
    <w:p w14:paraId="48D7BA58" w14:textId="77777777" w:rsidR="00CD3C17" w:rsidRDefault="00CD3C17" w:rsidP="00D146F5">
      <w:pPr>
        <w:pStyle w:val="Heading1"/>
      </w:pPr>
    </w:p>
    <w:p w14:paraId="15CA13B5" w14:textId="415083A9" w:rsidR="00AF6EDA" w:rsidRPr="00FE68FC" w:rsidRDefault="00AF6EDA" w:rsidP="00D146F5">
      <w:pPr>
        <w:pStyle w:val="Heading1"/>
      </w:pPr>
      <w:r>
        <w:t>Adjournment: 8:00pm</w:t>
      </w:r>
    </w:p>
    <w:p w14:paraId="6840FBF7" w14:textId="602B0DFA" w:rsidR="000B0E4E" w:rsidRPr="00875A4C" w:rsidRDefault="000B0E4E" w:rsidP="00875A4C">
      <w:pPr>
        <w:pStyle w:val="NoSpacing"/>
        <w:rPr>
          <w:sz w:val="24"/>
          <w:szCs w:val="24"/>
        </w:rPr>
      </w:pPr>
    </w:p>
    <w:sectPr w:rsidR="000B0E4E" w:rsidRPr="00875A4C" w:rsidSect="001620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CEEBDA" w14:textId="77777777" w:rsidR="00162093" w:rsidRDefault="00162093" w:rsidP="007D0FF6">
      <w:pPr>
        <w:spacing w:after="0" w:line="240" w:lineRule="auto"/>
      </w:pPr>
      <w:r>
        <w:separator/>
      </w:r>
    </w:p>
  </w:endnote>
  <w:endnote w:type="continuationSeparator" w:id="0">
    <w:p w14:paraId="02716253" w14:textId="77777777" w:rsidR="00162093" w:rsidRDefault="00162093" w:rsidP="007D0F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806E78" w14:textId="77777777" w:rsidR="007D0FF6" w:rsidRDefault="007D0F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CB033D" w14:textId="77777777" w:rsidR="007D0FF6" w:rsidRDefault="007D0F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0252AB" w14:textId="77777777" w:rsidR="007D0FF6" w:rsidRDefault="007D0F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D24D3F" w14:textId="77777777" w:rsidR="00162093" w:rsidRDefault="00162093" w:rsidP="007D0FF6">
      <w:pPr>
        <w:spacing w:after="0" w:line="240" w:lineRule="auto"/>
      </w:pPr>
      <w:r>
        <w:separator/>
      </w:r>
    </w:p>
  </w:footnote>
  <w:footnote w:type="continuationSeparator" w:id="0">
    <w:p w14:paraId="7DF51D1E" w14:textId="77777777" w:rsidR="00162093" w:rsidRDefault="00162093" w:rsidP="007D0F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4540F5" w14:textId="77777777" w:rsidR="007D0FF6" w:rsidRDefault="007D0F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DF4A28" w14:textId="75DB2130" w:rsidR="007D0FF6" w:rsidRDefault="007D0F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E1123" w14:textId="77777777" w:rsidR="007D0FF6" w:rsidRDefault="007D0F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03073"/>
    <w:multiLevelType w:val="hybridMultilevel"/>
    <w:tmpl w:val="CF14C9E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8623A6F"/>
    <w:multiLevelType w:val="hybridMultilevel"/>
    <w:tmpl w:val="CBA05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E62F43"/>
    <w:multiLevelType w:val="hybridMultilevel"/>
    <w:tmpl w:val="D25C9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63C7"/>
    <w:multiLevelType w:val="hybridMultilevel"/>
    <w:tmpl w:val="9AA05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C747F"/>
    <w:multiLevelType w:val="hybridMultilevel"/>
    <w:tmpl w:val="FA286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B162A3"/>
    <w:multiLevelType w:val="hybridMultilevel"/>
    <w:tmpl w:val="AAEEF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3E7F34"/>
    <w:multiLevelType w:val="hybridMultilevel"/>
    <w:tmpl w:val="69E4EF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3A4F64"/>
    <w:multiLevelType w:val="hybridMultilevel"/>
    <w:tmpl w:val="DF9C2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7125EB"/>
    <w:multiLevelType w:val="hybridMultilevel"/>
    <w:tmpl w:val="E876AD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96896869">
    <w:abstractNumId w:val="7"/>
  </w:num>
  <w:num w:numId="2" w16cid:durableId="215822474">
    <w:abstractNumId w:val="0"/>
  </w:num>
  <w:num w:numId="3" w16cid:durableId="523860737">
    <w:abstractNumId w:val="3"/>
  </w:num>
  <w:num w:numId="4" w16cid:durableId="881864530">
    <w:abstractNumId w:val="2"/>
  </w:num>
  <w:num w:numId="5" w16cid:durableId="868761058">
    <w:abstractNumId w:val="6"/>
  </w:num>
  <w:num w:numId="6" w16cid:durableId="461116291">
    <w:abstractNumId w:val="4"/>
  </w:num>
  <w:num w:numId="7" w16cid:durableId="1244532452">
    <w:abstractNumId w:val="8"/>
  </w:num>
  <w:num w:numId="8" w16cid:durableId="659309642">
    <w:abstractNumId w:val="1"/>
  </w:num>
  <w:num w:numId="9" w16cid:durableId="1596396419">
    <w:abstractNumId w:val="5"/>
  </w:num>
  <w:num w:numId="10" w16cid:durableId="8907244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yMDGysLA0NrEwMTdW0lEKTi0uzszPAykwrgUAFsVwKCwAAAA="/>
  </w:docVars>
  <w:rsids>
    <w:rsidRoot w:val="00AF6EDA"/>
    <w:rsid w:val="0003255C"/>
    <w:rsid w:val="000B0E4E"/>
    <w:rsid w:val="000E229A"/>
    <w:rsid w:val="00162093"/>
    <w:rsid w:val="00175B03"/>
    <w:rsid w:val="00184F58"/>
    <w:rsid w:val="001A2B7C"/>
    <w:rsid w:val="001E20F3"/>
    <w:rsid w:val="0023199D"/>
    <w:rsid w:val="00233C9B"/>
    <w:rsid w:val="002A7224"/>
    <w:rsid w:val="002C3A18"/>
    <w:rsid w:val="002F1DD1"/>
    <w:rsid w:val="00302D01"/>
    <w:rsid w:val="00316E66"/>
    <w:rsid w:val="00327013"/>
    <w:rsid w:val="003349B5"/>
    <w:rsid w:val="00336CBF"/>
    <w:rsid w:val="0035304D"/>
    <w:rsid w:val="003915CA"/>
    <w:rsid w:val="003935C0"/>
    <w:rsid w:val="003A4FD5"/>
    <w:rsid w:val="003E3BAB"/>
    <w:rsid w:val="003F2598"/>
    <w:rsid w:val="00437602"/>
    <w:rsid w:val="00453C54"/>
    <w:rsid w:val="00482874"/>
    <w:rsid w:val="00484567"/>
    <w:rsid w:val="004877D2"/>
    <w:rsid w:val="004B64DD"/>
    <w:rsid w:val="004C25CF"/>
    <w:rsid w:val="004D123F"/>
    <w:rsid w:val="004D61B5"/>
    <w:rsid w:val="00526CAB"/>
    <w:rsid w:val="005852BC"/>
    <w:rsid w:val="005A35D9"/>
    <w:rsid w:val="005B120E"/>
    <w:rsid w:val="005B203E"/>
    <w:rsid w:val="005D4925"/>
    <w:rsid w:val="005D4B84"/>
    <w:rsid w:val="005E385F"/>
    <w:rsid w:val="0067100D"/>
    <w:rsid w:val="006714EF"/>
    <w:rsid w:val="00685260"/>
    <w:rsid w:val="006A3DB0"/>
    <w:rsid w:val="006F0664"/>
    <w:rsid w:val="006F2A62"/>
    <w:rsid w:val="00721E7D"/>
    <w:rsid w:val="00756C15"/>
    <w:rsid w:val="0078561C"/>
    <w:rsid w:val="007912FB"/>
    <w:rsid w:val="007B56B0"/>
    <w:rsid w:val="007D0FF6"/>
    <w:rsid w:val="00833719"/>
    <w:rsid w:val="00856FBF"/>
    <w:rsid w:val="00857829"/>
    <w:rsid w:val="00875A4C"/>
    <w:rsid w:val="00880F2B"/>
    <w:rsid w:val="0089493D"/>
    <w:rsid w:val="008E0A39"/>
    <w:rsid w:val="008E6ED4"/>
    <w:rsid w:val="00900127"/>
    <w:rsid w:val="00916845"/>
    <w:rsid w:val="0093039C"/>
    <w:rsid w:val="00960576"/>
    <w:rsid w:val="009622CD"/>
    <w:rsid w:val="0098138D"/>
    <w:rsid w:val="009C5889"/>
    <w:rsid w:val="00A045C3"/>
    <w:rsid w:val="00A3337E"/>
    <w:rsid w:val="00A80006"/>
    <w:rsid w:val="00AB5894"/>
    <w:rsid w:val="00AD0EFB"/>
    <w:rsid w:val="00AF6EDA"/>
    <w:rsid w:val="00B03479"/>
    <w:rsid w:val="00B33D3E"/>
    <w:rsid w:val="00B65B6F"/>
    <w:rsid w:val="00BC65B5"/>
    <w:rsid w:val="00BD7188"/>
    <w:rsid w:val="00C11A28"/>
    <w:rsid w:val="00C2413E"/>
    <w:rsid w:val="00C670B0"/>
    <w:rsid w:val="00CB1545"/>
    <w:rsid w:val="00CD3C17"/>
    <w:rsid w:val="00CE2956"/>
    <w:rsid w:val="00D0480E"/>
    <w:rsid w:val="00D146F5"/>
    <w:rsid w:val="00D16663"/>
    <w:rsid w:val="00D22D1E"/>
    <w:rsid w:val="00D9219E"/>
    <w:rsid w:val="00DC28B9"/>
    <w:rsid w:val="00E01A2F"/>
    <w:rsid w:val="00E1245F"/>
    <w:rsid w:val="00E21790"/>
    <w:rsid w:val="00E33CC5"/>
    <w:rsid w:val="00E539B3"/>
    <w:rsid w:val="00E60EB6"/>
    <w:rsid w:val="00E640DA"/>
    <w:rsid w:val="00E931EA"/>
    <w:rsid w:val="00EA61DE"/>
    <w:rsid w:val="00F63F3F"/>
    <w:rsid w:val="00F85F73"/>
    <w:rsid w:val="00FE5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444AF3"/>
  <w15:chartTrackingRefBased/>
  <w15:docId w15:val="{369AB630-FD72-4362-A5EC-C0944A644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EDA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46F5"/>
    <w:pPr>
      <w:keepNext/>
      <w:spacing w:after="0"/>
      <w:outlineLvl w:val="0"/>
    </w:pPr>
    <w:rPr>
      <w:rFonts w:cstheme="minorHAnsi"/>
      <w:b/>
      <w:bCs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D146F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F6EDA"/>
    <w:pPr>
      <w:spacing w:after="0" w:line="240" w:lineRule="auto"/>
    </w:pPr>
    <w:rPr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D0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FF6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D0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FF6"/>
    <w:rPr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233C9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146F5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146F5"/>
    <w:rPr>
      <w:rFonts w:cstheme="minorHAnsi"/>
      <w:b/>
      <w:bCs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Stevenson</dc:creator>
  <cp:keywords/>
  <dc:description/>
  <cp:lastModifiedBy>C Whittenburg</cp:lastModifiedBy>
  <cp:revision>7</cp:revision>
  <dcterms:created xsi:type="dcterms:W3CDTF">2024-10-06T23:31:00Z</dcterms:created>
  <dcterms:modified xsi:type="dcterms:W3CDTF">2024-10-06T23:33:00Z</dcterms:modified>
</cp:coreProperties>
</file>